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31328E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31328E">
        <w:rPr>
          <w:rFonts w:ascii="Times New Roman" w:hAnsi="Times New Roman" w:cs="Times New Roman"/>
          <w:bCs/>
          <w:sz w:val="24"/>
          <w:szCs w:val="24"/>
        </w:rPr>
        <w:t>ПРИЛОГ 1</w:t>
      </w:r>
    </w:p>
    <w:p w:rsidR="004A184F" w:rsidRPr="002E601B" w:rsidRDefault="00612AAC" w:rsidP="03AB125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1328E">
        <w:rPr>
          <w:rFonts w:ascii="Times New Roman" w:hAnsi="Times New Roman" w:cs="Times New Roman"/>
          <w:b/>
          <w:bCs/>
          <w:sz w:val="28"/>
          <w:szCs w:val="28"/>
        </w:rPr>
        <w:t>ПРИЈАВ</w:t>
      </w:r>
      <w:r w:rsidR="00F927AD" w:rsidRPr="0031328E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6BBEA0B3" w:rsidRPr="0031328E">
        <w:rPr>
          <w:rFonts w:ascii="Times New Roman" w:hAnsi="Times New Roman" w:cs="Times New Roman"/>
          <w:b/>
          <w:bCs/>
          <w:sz w:val="28"/>
          <w:szCs w:val="28"/>
        </w:rPr>
        <w:t xml:space="preserve"> ЗА КАТЕГОРИЈУ ОСТАЛИ ГРАЂАНИ</w:t>
      </w:r>
      <w:r w:rsidR="004A184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4A184F" w:rsidRPr="002E601B">
        <w:rPr>
          <w:rFonts w:ascii="Times New Roman" w:hAnsi="Times New Roman" w:cs="Times New Roman"/>
          <w:b/>
          <w:bCs/>
          <w:sz w:val="28"/>
          <w:szCs w:val="28"/>
        </w:rPr>
        <w:t>НА ТЕРИТОРИЈИ</w:t>
      </w:r>
    </w:p>
    <w:p w:rsidR="00612AAC" w:rsidRPr="002E601B" w:rsidRDefault="004A184F" w:rsidP="03AB125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2E601B">
        <w:rPr>
          <w:rFonts w:ascii="Times New Roman" w:hAnsi="Times New Roman" w:cs="Times New Roman"/>
          <w:b/>
          <w:bCs/>
          <w:sz w:val="28"/>
          <w:szCs w:val="28"/>
        </w:rPr>
        <w:t xml:space="preserve"> ГО МЛАДЕНОВАЦ</w:t>
      </w:r>
    </w:p>
    <w:p w:rsidR="00612AAC" w:rsidRPr="0031328E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:rsidR="0006100F" w:rsidRPr="0031328E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ЛИЧНИ ПОДАЦИ ПОДНОСИОЦА ПРИЈАВЕ</w:t>
      </w:r>
      <w:r w:rsidR="0006100F" w:rsidRPr="003D2B36">
        <w:tab/>
      </w:r>
    </w:p>
    <w:p w:rsidR="0006100F" w:rsidRPr="0031328E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/>
      </w:tblPr>
      <w:tblGrid>
        <w:gridCol w:w="516"/>
        <w:gridCol w:w="3375"/>
        <w:gridCol w:w="6525"/>
      </w:tblGrid>
      <w:tr w:rsidR="00777091" w:rsidRPr="003D2B36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Име и презиме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777091" w:rsidRPr="003D2B36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личне карте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ЈМБГ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телефона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дреса електронске поште - </w:t>
            </w:r>
            <w:r w:rsidR="003D2B3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јл</w:t>
            </w: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опционално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:rsidR="00174995" w:rsidRPr="0031328E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06100F" w:rsidRPr="003D2B36" w:rsidRDefault="0CC9C0FA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>1.2. ПОДАЦИ О ПРЕДМЕТНОМ ОБЈЕКТУ</w:t>
      </w:r>
    </w:p>
    <w:p w:rsidR="0006100F" w:rsidRPr="003D2B36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/>
      </w:tblPr>
      <w:tblGrid>
        <w:gridCol w:w="516"/>
        <w:gridCol w:w="3375"/>
        <w:gridCol w:w="5731"/>
        <w:gridCol w:w="740"/>
      </w:tblGrid>
      <w:tr w:rsidR="00174995" w:rsidRPr="003D2B36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4DE8B5F4" w:rsidRPr="003D2B36" w:rsidRDefault="4DE8B5F4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:rsidTr="00F82A4D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Тип објекта (означи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Породична кућа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војна кућа или кућа у низу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тан у стамбеној згради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:rsidR="002D234C" w:rsidRPr="0031328E" w:rsidRDefault="002D234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675765" w:rsidRPr="0031328E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 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5524E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/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ПАКЕТ 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А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ЗА КОЈ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СЕ ПРИЈАВЉУЈЕТЕ </w:t>
      </w:r>
    </w:p>
    <w:p w:rsidR="0014373C" w:rsidRPr="0031328E" w:rsidRDefault="0014373C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2.1 МЕРЕ ЗА КОЈЕ СЕ ПРИЈАВЉУЈЕТЕ</w:t>
      </w:r>
    </w:p>
    <w:p w:rsidR="004F36FD" w:rsidRPr="0031328E" w:rsidRDefault="004F36FD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ОРОДИЧНЕ КУЋЕ</w:t>
      </w:r>
    </w:p>
    <w:p w:rsidR="000E3BDF" w:rsidRPr="0031328E" w:rsidRDefault="000E3BDF" w:rsidP="002F7814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к има право да се пријави за једну појединачну меру из тач. 1)-6), 8) и 9) или  максимално две појединачне мере из тач. 1)-6).</w:t>
      </w:r>
    </w:p>
    <w:p w:rsidR="002F7814" w:rsidRPr="0031328E" w:rsidRDefault="00C041E1" w:rsidP="002F7814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0" w:name="_Hlk145668329"/>
      <w:r w:rsidRPr="0031328E">
        <w:rPr>
          <w:rFonts w:ascii="Times New Roman" w:eastAsia="Times New Roman" w:hAnsi="Times New Roman" w:cs="Times New Roman"/>
          <w:sz w:val="24"/>
          <w:szCs w:val="24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:rsidR="006E0396" w:rsidRPr="0031328E" w:rsidRDefault="006E0396" w:rsidP="00536FD8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</w:t>
      </w:r>
      <w:r w:rsidR="00536FD8" w:rsidRPr="0031328E">
        <w:rPr>
          <w:rFonts w:ascii="Times New Roman" w:eastAsia="Times New Roman" w:hAnsi="Times New Roman" w:cs="Times New Roman"/>
          <w:sz w:val="24"/>
          <w:szCs w:val="24"/>
        </w:rPr>
        <w:t>/мер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носи највише 50% од укупне вредности инвестиције. </w:t>
      </w:r>
    </w:p>
    <w:p w:rsidR="000E3BDF" w:rsidRPr="0031328E" w:rsidRDefault="000E3BDF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5C12AC" w:rsidRPr="0031328E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Табела 1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ПОРОДИЧНЕ КУЋЕ</w:t>
      </w:r>
      <w:r w:rsidR="00FA0DD0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/>
      </w:tblPr>
      <w:tblGrid>
        <w:gridCol w:w="1615"/>
        <w:gridCol w:w="7736"/>
      </w:tblGrid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:rsidR="00675765" w:rsidRPr="0031328E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:rsidR="00675765" w:rsidRPr="003D2B36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:rsidR="00675765" w:rsidRPr="003D2B36" w:rsidRDefault="00C86291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7D7CBB8C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:rsidR="00675765" w:rsidRPr="0031328E" w:rsidRDefault="1283021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="05D5ADFB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C86291" w:rsidRPr="0031328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5)</w:t>
            </w:r>
          </w:p>
        </w:tc>
        <w:tc>
          <w:tcPr>
            <w:tcW w:w="7736" w:type="dxa"/>
          </w:tcPr>
          <w:p w:rsidR="00C86291" w:rsidRPr="0031328E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95725F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1" w:name="_Hlk169529460"/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:rsidR="0095725F" w:rsidRPr="003D2B36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bookmarkEnd w:id="1"/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</w:t>
            </w:r>
            <w:r w:rsidR="00186AF8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*</w:t>
            </w:r>
          </w:p>
        </w:tc>
        <w:tc>
          <w:tcPr>
            <w:tcW w:w="7736" w:type="dxa"/>
          </w:tcPr>
          <w:p w:rsidR="00675765" w:rsidRPr="003D2B36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2A09808E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A00A87" w:rsidRPr="0031328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:rsidR="00A00A87" w:rsidRPr="0031328E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A00A87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:rsidR="00A00A87" w:rsidRPr="0031328E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</w:p>
        </w:tc>
      </w:tr>
      <w:tr w:rsidR="00FA63A6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FA63A6" w:rsidRPr="0031328E" w:rsidRDefault="00FA63A6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:rsidR="00FA63A6" w:rsidRPr="0031328E" w:rsidRDefault="00FA63A6" w:rsidP="00FA63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</w:t>
            </w:r>
            <w:r w:rsidR="78ED3DDB" w:rsidRPr="0031328E">
              <w:rPr>
                <w:rFonts w:ascii="Times New Roman" w:hAnsi="Times New Roman" w:cs="Times New Roman"/>
              </w:rPr>
              <w:t xml:space="preserve">Катастарско топографски план 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</w:t>
            </w:r>
            <w:r w:rsidR="1F951561" w:rsidRPr="0031328E">
              <w:rPr>
                <w:rFonts w:ascii="Times New Roman" w:hAnsi="Times New Roman" w:cs="Times New Roman"/>
              </w:rPr>
              <w:t xml:space="preserve">Елаборат енергетске ефикасности пре и после енергетске санације 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</w:t>
            </w:r>
            <w:r w:rsidR="30AB4BF8" w:rsidRPr="0031328E">
              <w:rPr>
                <w:rFonts w:ascii="Times New Roman" w:hAnsi="Times New Roman" w:cs="Times New Roman"/>
              </w:rPr>
              <w:t xml:space="preserve">Технички опис и попис радова 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д) </w:t>
            </w:r>
            <w:r w:rsidR="6337377C" w:rsidRPr="0031328E">
              <w:rPr>
                <w:rFonts w:ascii="Times New Roman" w:hAnsi="Times New Roman" w:cs="Times New Roman"/>
              </w:rPr>
              <w:t>Енергетски пасош</w:t>
            </w:r>
          </w:p>
        </w:tc>
      </w:tr>
    </w:tbl>
    <w:p w:rsidR="00C86291" w:rsidRPr="003D2B36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="00186AF8"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</w:t>
      </w:r>
      <w:r w:rsidR="000B3E12" w:rsidRPr="003D2B36">
        <w:rPr>
          <w:rFonts w:ascii="Times New Roman" w:eastAsia="Times New Roman" w:hAnsi="Times New Roman" w:cs="Times New Roman"/>
          <w:bCs/>
          <w:sz w:val="20"/>
          <w:szCs w:val="20"/>
        </w:rPr>
        <w:t>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тачком 4) или 5) или 6) и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 </w:t>
      </w:r>
    </w:p>
    <w:p w:rsidR="00C51A4F" w:rsidRPr="003D2B36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>*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меру из тачке </w:t>
      </w:r>
      <w:r w:rsidR="000B3E12"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само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>неком од појединачних мера под тач. 1)-6) или тачком 8) и у оквиру пакета мера</w:t>
      </w:r>
      <w:r w:rsidR="00845C96" w:rsidRPr="0031328E">
        <w:rPr>
          <w:rFonts w:ascii="Times New Roman" w:eastAsia="Times New Roman" w:hAnsi="Times New Roman" w:cs="Times New Roman"/>
          <w:sz w:val="20"/>
          <w:szCs w:val="20"/>
        </w:rPr>
        <w:t>.</w:t>
      </w:r>
      <w:r w:rsidR="000B3E12" w:rsidRPr="0031328E">
        <w:t xml:space="preserve"> 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4C88E9BC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.</w:t>
      </w:r>
      <w:r w:rsidR="00FF7E73" w:rsidRPr="003D2B36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6446E078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CA16AA" w:rsidRPr="0031328E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68706D" w:rsidRPr="0031328E" w:rsidRDefault="0068706D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СТАНОВИ</w:t>
      </w:r>
    </w:p>
    <w:p w:rsidR="00CA16AA" w:rsidRPr="0031328E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lastRenderedPageBreak/>
        <w:t>Крајњи корисник који станују у стану има право да се пријави за максимално две појединачне мере из тач. 1), 4) и 6).Уз једну од мера под тач. 1)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, 4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или 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6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за коју се пријави, крајњи корисник има право да се пријави додатно и за меру 10) 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која се односи н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рад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у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техничке документације.</w:t>
      </w:r>
    </w:p>
    <w:p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Мере под тач. 7) и 10) се не убрајају у појединачне мере јер нису предвиђене за самосталну примену.</w:t>
      </w:r>
    </w:p>
    <w:p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/мера износи највише 50% од укупне вредности инвестиције</w:t>
      </w:r>
      <w:r w:rsidR="005F2BA3" w:rsidRPr="0031328E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29310E" w:rsidRPr="0031328E" w:rsidRDefault="0029310E" w:rsidP="0029310E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Табела 2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 </w:t>
      </w:r>
      <w:r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СТАНОВЕ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/>
      </w:tblPr>
      <w:tblGrid>
        <w:gridCol w:w="1615"/>
        <w:gridCol w:w="7736"/>
      </w:tblGrid>
      <w:tr w:rsidR="0029310E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7736" w:type="dxa"/>
          </w:tcPr>
          <w:p w:rsidR="0029310E" w:rsidRPr="0031328E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29310E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)</w:t>
            </w:r>
          </w:p>
        </w:tc>
        <w:tc>
          <w:tcPr>
            <w:tcW w:w="7736" w:type="dxa"/>
          </w:tcPr>
          <w:p w:rsidR="0029310E" w:rsidRPr="0031328E" w:rsidRDefault="0029310E" w:rsidP="00887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8B13FD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29310E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7736" w:type="dxa"/>
          </w:tcPr>
          <w:p w:rsidR="0029310E" w:rsidRPr="003D2B36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B22420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:rsidR="00B22420" w:rsidRPr="0031328E" w:rsidRDefault="00B22420" w:rsidP="00B224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:rsidTr="24E1B43E">
        <w:tc>
          <w:tcPr>
            <w:tcW w:w="16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p w:rsidR="00437723" w:rsidRPr="003D2B36" w:rsidRDefault="00437723" w:rsidP="00437723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6). Мера ће се суфинансирати са уделом до 50% бесповратних средстава ако се примењује са неком од наведених појединачних мера. </w:t>
      </w:r>
    </w:p>
    <w:p w:rsidR="0029310E" w:rsidRPr="0031328E" w:rsidRDefault="00437723" w:rsidP="00437723">
      <w:pPr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 се може конкурисати само заједно са неком од појединачних мера под тач. 1)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, 4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и 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6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</w:t>
      </w:r>
      <w:r w:rsidR="00122FD9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1328E">
        <w:t xml:space="preserve">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68EA6159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FF7E73" w:rsidRPr="0031328E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5EE2EB5C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</w:p>
    <w:p w:rsidR="00EE2ACD" w:rsidRPr="003D2B36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496203" w:rsidRPr="0031328E" w:rsidRDefault="00496203" w:rsidP="00DD5660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2. ПАКЕТ МЕРА ЗА КОЈИ СЕ ПРИЈАВЉУЈЕТЕ </w:t>
      </w:r>
    </w:p>
    <w:p w:rsidR="00496203" w:rsidRPr="0031328E" w:rsidRDefault="006463E6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ци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</w:rPr>
        <w:t xml:space="preserve"> који станују у 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  <w:u w:val="single"/>
        </w:rPr>
        <w:t>породичним кућама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мају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право 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>да се пријаве за један од пакета мера</w:t>
      </w:r>
      <w:r w:rsidR="009B7494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 Табеле </w:t>
      </w:r>
      <w:r w:rsidR="00501A63" w:rsidRPr="0031328E">
        <w:rPr>
          <w:rFonts w:ascii="Times New Roman" w:eastAsia="Times New Roman" w:hAnsi="Times New Roman" w:cs="Times New Roman"/>
          <w:sz w:val="24"/>
          <w:szCs w:val="24"/>
        </w:rPr>
        <w:t>3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тач. 4) или 5) или 6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7).</w:t>
      </w:r>
    </w:p>
    <w:p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тач. 1)-6) или 8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10).</w:t>
      </w:r>
    </w:p>
    <w:p w:rsidR="00FA0DD0" w:rsidRPr="0031328E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Табела </w:t>
      </w:r>
      <w:r w:rsidR="0007423E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акета са припадајућим мерама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пакета и редне бројеве мера које примењујете у оквиру изабраног пакета)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– </w:t>
      </w:r>
      <w:r w:rsidR="00B33E0C" w:rsidRPr="003D2B36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РИЈАВА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 САМО ЗА ПОРОДИЧНЕ КУЋЕ</w:t>
      </w:r>
    </w:p>
    <w:tbl>
      <w:tblPr>
        <w:tblStyle w:val="TableGrid"/>
        <w:tblW w:w="10790" w:type="dxa"/>
        <w:tblLook w:val="04A0"/>
      </w:tblPr>
      <w:tblGrid>
        <w:gridCol w:w="715"/>
        <w:gridCol w:w="810"/>
        <w:gridCol w:w="9265"/>
      </w:tblGrid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</w:t>
            </w:r>
          </w:p>
        </w:tc>
        <w:tc>
          <w:tcPr>
            <w:tcW w:w="810" w:type="dxa"/>
            <w:vAlign w:val="center"/>
          </w:tcPr>
          <w:p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НОВ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55%)</w:t>
            </w:r>
          </w:p>
          <w:p w:rsidR="00451C23" w:rsidRPr="0031328E" w:rsidRDefault="001232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Обухвата примену најмање две мере из тач. 1), 2) и 3)</w:t>
            </w:r>
            <w:r w:rsidR="00DB6182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уз примену мере из тачке 10)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:rsidR="004C602B" w:rsidRPr="003D2B36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:rsidR="004C602B" w:rsidRPr="003D2B36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1328E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:rsidR="004C602B" w:rsidRPr="003D2B36" w:rsidRDefault="253026DE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27B0EEE7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003F7F" w:rsidRPr="0031328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:rsidR="00003F7F" w:rsidRPr="003D2B36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ТАНДАР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о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0%)</w:t>
            </w:r>
          </w:p>
          <w:p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мена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>Основног пакета</w:t>
            </w:r>
          </w:p>
          <w:p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4) или 5) или 6)</w:t>
            </w:r>
          </w:p>
          <w:p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и/или 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93681"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:rsidR="004C602B" w:rsidRPr="003D2B36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:rsidR="004C602B" w:rsidRPr="003D2B36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:rsidR="004C602B" w:rsidRPr="003D2B36" w:rsidRDefault="253026DE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349C81F4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1232D4" w:rsidRPr="0031328E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1232D4" w:rsidRPr="0031328E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:rsidR="001232D4" w:rsidRPr="003D2B36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="00ED03A4" w:rsidRPr="003D2B36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D03A4" w:rsidRPr="0031328E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:rsidR="00ED03A4" w:rsidRPr="003D2B36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:rsidR="004C602B" w:rsidRPr="003D2B36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8B13FD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)</w:t>
            </w:r>
            <w:r w:rsidR="00FA0DD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9265" w:type="dxa"/>
          </w:tcPr>
          <w:p w:rsidR="004C602B" w:rsidRPr="003D2B36" w:rsidRDefault="626D1948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1B0BB5A9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51C23" w:rsidRPr="0031328E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II</w:t>
            </w:r>
          </w:p>
        </w:tc>
        <w:tc>
          <w:tcPr>
            <w:tcW w:w="810" w:type="dxa"/>
            <w:vAlign w:val="center"/>
          </w:tcPr>
          <w:p w:rsidR="00451C23" w:rsidRPr="0031328E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НАПРЕ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65%)</w:t>
            </w:r>
          </w:p>
          <w:p w:rsidR="00EA5A2C" w:rsidRPr="0031328E" w:rsidRDefault="00EA5A2C" w:rsidP="00EA5A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имена 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Основног и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тандардн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ог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акет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5C12AC" w:rsidRPr="0031328E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8) и/или 9)</w:t>
            </w:r>
          </w:p>
          <w:p w:rsidR="00451C23" w:rsidRPr="003D2B36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уколико је предвиђена </w:t>
            </w:r>
            <w:r w:rsidR="000953CD" w:rsidRPr="0031328E">
              <w:rPr>
                <w:rFonts w:ascii="Times New Roman" w:hAnsi="Times New Roman" w:cs="Times New Roman"/>
                <w:sz w:val="24"/>
                <w:szCs w:val="24"/>
              </w:rPr>
              <w:t>важећом законском регулативом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:rsidR="005C12AC" w:rsidRPr="0031328E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:rsidR="005C12AC" w:rsidRPr="0031328E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5454D45D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lastRenderedPageBreak/>
              <w:t>кровног покривача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Pr="003D2B36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1328E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9265" w:type="dxa"/>
          </w:tcPr>
          <w:p w:rsidR="004C602B" w:rsidRPr="003D2B36" w:rsidRDefault="253026DE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52ACFB2A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)</w:t>
            </w:r>
          </w:p>
        </w:tc>
        <w:tc>
          <w:tcPr>
            <w:tcW w:w="9265" w:type="dxa"/>
          </w:tcPr>
          <w:p w:rsidR="004C602B" w:rsidRPr="0031328E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777091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)</w:t>
            </w:r>
          </w:p>
        </w:tc>
        <w:tc>
          <w:tcPr>
            <w:tcW w:w="9265" w:type="dxa"/>
          </w:tcPr>
          <w:p w:rsidR="004C602B" w:rsidRPr="0031328E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B22420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2" w:name="_Hlk169527544"/>
          </w:p>
        </w:tc>
        <w:tc>
          <w:tcPr>
            <w:tcW w:w="810" w:type="dxa"/>
            <w:vAlign w:val="center"/>
          </w:tcPr>
          <w:p w:rsidR="00B22420" w:rsidRPr="0031328E" w:rsidRDefault="00B22420" w:rsidP="00B2242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:rsidR="00B22420" w:rsidRPr="003D2B36" w:rsidRDefault="00B22420" w:rsidP="00B224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:rsidTr="24E1B43E">
        <w:tc>
          <w:tcPr>
            <w:tcW w:w="715" w:type="dxa"/>
            <w:shd w:val="clear" w:color="auto" w:fill="E7E6E6" w:themeFill="background2"/>
            <w:vAlign w:val="center"/>
          </w:tcPr>
          <w:p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bookmarkEnd w:id="2"/>
    <w:p w:rsidR="00FA0DD0" w:rsidRPr="003D2B36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5) или 6) или пакета који садржи наведене мере. Мера ће се суфинансирати са одговарајућим уделом у случају примене основног, стандардног или напредног пакета. </w:t>
      </w:r>
    </w:p>
    <w:p w:rsidR="00FA0DD0" w:rsidRPr="003D2B36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 се може конкурисати само заједно са неком од појединачних мера под тач. 1)-6) или тачком 8) и у оквиру пакета мера</w:t>
      </w:r>
      <w:r w:rsidR="0015574A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1294EA34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0% бесповратних средстава </w:t>
      </w:r>
      <w:r w:rsidR="005F2BA3" w:rsidRPr="003D2B36">
        <w:rPr>
          <w:rFonts w:ascii="Times New Roman" w:eastAsia="Times New Roman" w:hAnsi="Times New Roman" w:cs="Times New Roman"/>
          <w:sz w:val="20"/>
          <w:szCs w:val="20"/>
        </w:rPr>
        <w:t>за све пакете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FF7E73" w:rsidRPr="003D2B36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0340443B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C51A4F" w:rsidRPr="0031328E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3" w:name="_Hlk72263790"/>
    </w:p>
    <w:p w:rsidR="008A0D35" w:rsidRPr="003D2B36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3.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ТРЕНУТНО СТАЊЕ ВАШЕ </w:t>
      </w:r>
      <w:r w:rsidR="009038F2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ПОРОДИЧНЕ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>КУЋЕ/СТАНА</w:t>
      </w:r>
    </w:p>
    <w:tbl>
      <w:tblPr>
        <w:tblStyle w:val="TableGrid"/>
        <w:tblW w:w="10914" w:type="dxa"/>
        <w:tblLook w:val="04A0"/>
      </w:tblPr>
      <w:tblGrid>
        <w:gridCol w:w="8340"/>
        <w:gridCol w:w="2574"/>
      </w:tblGrid>
      <w:tr w:rsidR="00777091" w:rsidRPr="003D2B36" w:rsidTr="24E1B43E">
        <w:tc>
          <w:tcPr>
            <w:tcW w:w="8340" w:type="dxa"/>
          </w:tcPr>
          <w:p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Површина </w:t>
            </w:r>
            <w:r w:rsidRPr="003D2B3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објекта </w:t>
            </w: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у квадратним метрима </w:t>
            </w:r>
          </w:p>
        </w:tc>
        <w:tc>
          <w:tcPr>
            <w:tcW w:w="2574" w:type="dxa"/>
          </w:tcPr>
          <w:p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A0D35" w:rsidRPr="003D2B36" w:rsidTr="24E1B43E">
        <w:tc>
          <w:tcPr>
            <w:tcW w:w="8340" w:type="dxa"/>
          </w:tcPr>
          <w:p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Број корисника који станује у објекту</w:t>
            </w:r>
          </w:p>
        </w:tc>
        <w:tc>
          <w:tcPr>
            <w:tcW w:w="2574" w:type="dxa"/>
          </w:tcPr>
          <w:p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24E1B43E" w:rsidRPr="003D2B36" w:rsidTr="24E1B43E">
        <w:trPr>
          <w:trHeight w:val="300"/>
        </w:trPr>
        <w:tc>
          <w:tcPr>
            <w:tcW w:w="8340" w:type="dxa"/>
          </w:tcPr>
          <w:p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Висина плафона (у центиметрима)</w:t>
            </w:r>
          </w:p>
        </w:tc>
        <w:tc>
          <w:tcPr>
            <w:tcW w:w="2574" w:type="dxa"/>
          </w:tcPr>
          <w:p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:rsidR="0066540E" w:rsidRPr="0031328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0"/>
        <w:tblW w:w="109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 w:themeColor="text1"/>
          <w:insideV w:val="single" w:sz="2" w:space="0" w:color="000000" w:themeColor="text1"/>
        </w:tblBorders>
        <w:tblCellMar>
          <w:left w:w="101" w:type="dxa"/>
          <w:right w:w="115" w:type="dxa"/>
        </w:tblCellMar>
        <w:tblLook w:val="04A0"/>
      </w:tblPr>
      <w:tblGrid>
        <w:gridCol w:w="10920"/>
      </w:tblGrid>
      <w:tr w:rsidR="00777091" w:rsidRPr="003D2B36" w:rsidTr="24E1B43E">
        <w:trPr>
          <w:trHeight w:val="389"/>
        </w:trPr>
        <w:tc>
          <w:tcPr>
            <w:tcW w:w="10920" w:type="dxa"/>
            <w:vAlign w:val="center"/>
          </w:tcPr>
          <w:p w:rsidR="00771A21" w:rsidRPr="003D2B36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е стање у погледу термичке изолације </w:t>
            </w:r>
            <w:r w:rsidR="009038F2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родичне куће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7091" w:rsidRPr="003D2B36" w:rsidTr="24E1B43E">
        <w:trPr>
          <w:trHeight w:val="338"/>
        </w:trPr>
        <w:tc>
          <w:tcPr>
            <w:tcW w:w="10920" w:type="dxa"/>
          </w:tcPr>
          <w:p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</w:tr>
      <w:tr w:rsidR="00777091" w:rsidRPr="003D2B36" w:rsidTr="24E1B43E">
        <w:trPr>
          <w:trHeight w:val="346"/>
        </w:trPr>
        <w:tc>
          <w:tcPr>
            <w:tcW w:w="10920" w:type="dxa"/>
            <w:vAlign w:val="bottom"/>
          </w:tcPr>
          <w:p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</w:tr>
      <w:tr w:rsidR="00777091" w:rsidRPr="003D2B36" w:rsidTr="24E1B43E">
        <w:trPr>
          <w:trHeight w:val="346"/>
        </w:trPr>
        <w:tc>
          <w:tcPr>
            <w:tcW w:w="10920" w:type="dxa"/>
            <w:vAlign w:val="bottom"/>
          </w:tcPr>
          <w:p w:rsidR="00771A21" w:rsidRPr="003D2B36" w:rsidRDefault="3F354FEF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са </w:t>
            </w:r>
            <w:r w:rsidR="33751783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кров без термичк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изолациј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</w:p>
        </w:tc>
      </w:tr>
      <w:tr w:rsidR="00777091" w:rsidRPr="003D2B36" w:rsidTr="24E1B43E">
        <w:trPr>
          <w:trHeight w:val="346"/>
        </w:trPr>
        <w:tc>
          <w:tcPr>
            <w:tcW w:w="10920" w:type="dxa"/>
            <w:vAlign w:val="bottom"/>
          </w:tcPr>
          <w:p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</w:tr>
    </w:tbl>
    <w:p w:rsidR="008A0D35" w:rsidRPr="003D2B36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10920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10920"/>
      </w:tblGrid>
      <w:tr w:rsidR="00777091" w:rsidRPr="003D2B36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:rsidR="0066540E" w:rsidRPr="003D2B36" w:rsidRDefault="0066540E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DC84258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r w:rsidR="0A3F006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A3F0064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CF3EE3C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D03A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6CF204F3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Угаљ/ лож уље,/мазут </w:t>
            </w:r>
          </w:p>
        </w:tc>
      </w:tr>
      <w:tr w:rsidR="00777091" w:rsidRPr="003D2B36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777091" w:rsidRPr="003D2B36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777091" w:rsidRPr="003D2B36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родни гас</w:t>
            </w:r>
          </w:p>
        </w:tc>
      </w:tr>
      <w:tr w:rsidR="00777091" w:rsidRPr="003D2B36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ED03A4" w:rsidRPr="0031328E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777091" w:rsidRPr="003D2B36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ED03A4" w:rsidRPr="0031328E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777091" w:rsidRPr="003D2B36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ED03A4" w:rsidRPr="0031328E" w:rsidRDefault="5AA069B8" w:rsidP="24E1B43E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:rsidR="002C788C" w:rsidRPr="0031328E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10920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10920"/>
      </w:tblGrid>
      <w:tr w:rsidR="00B01010" w:rsidRPr="003D2B36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:rsidR="00B01010" w:rsidRPr="003D2B36" w:rsidRDefault="00B01010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трошна вода за домаћинство се греје на, само за меру из тачке 8) која се односи на уградњу соларних колектора, (заокружити редни број) :</w:t>
            </w:r>
          </w:p>
        </w:tc>
      </w:tr>
      <w:tr w:rsidR="00B01010" w:rsidRPr="003D2B36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r w:rsidR="72EE08D5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/ лож уље</w:t>
            </w:r>
            <w:r w:rsidR="3D6C6BC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A9E6B6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азут </w:t>
            </w:r>
          </w:p>
        </w:tc>
      </w:tr>
      <w:tr w:rsidR="00B01010" w:rsidRPr="003D2B36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B01010" w:rsidRPr="003D2B36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B01010" w:rsidRPr="003D2B36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родни гас</w:t>
            </w:r>
          </w:p>
        </w:tc>
      </w:tr>
      <w:tr w:rsidR="00B01010" w:rsidRPr="003D2B36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31328E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B01010" w:rsidRPr="003D2B36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31328E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B01010" w:rsidRPr="003D2B36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:rsidR="00B01010" w:rsidRPr="0031328E" w:rsidRDefault="00B01010" w:rsidP="24E1B43E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)</w:t>
            </w:r>
          </w:p>
        </w:tc>
      </w:tr>
    </w:tbl>
    <w:p w:rsidR="00916EC9" w:rsidRPr="0031328E" w:rsidRDefault="00916EC9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920" w:type="dxa"/>
        <w:tblLook w:val="04A0"/>
      </w:tblPr>
      <w:tblGrid>
        <w:gridCol w:w="10920"/>
      </w:tblGrid>
      <w:tr w:rsidR="00777091" w:rsidRPr="003D2B36" w:rsidTr="24E1B43E">
        <w:tc>
          <w:tcPr>
            <w:tcW w:w="10920" w:type="dxa"/>
          </w:tcPr>
          <w:p w:rsidR="00916EC9" w:rsidRPr="003D2B36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на ваш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ј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родичној кући/стану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 примену мере из тачке 1</w:t>
            </w:r>
            <w:r w:rsidR="00845A8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која се односи на замену столарије 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62156B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:rsidTr="24E1B43E">
        <w:trPr>
          <w:trHeight w:val="346"/>
        </w:trPr>
        <w:tc>
          <w:tcPr>
            <w:tcW w:w="10920" w:type="dxa"/>
          </w:tcPr>
          <w:p w:rsidR="00E63938" w:rsidRPr="003D2B36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озор са дрвеним профилом </w:t>
            </w:r>
          </w:p>
        </w:tc>
      </w:tr>
      <w:tr w:rsidR="00E63938" w:rsidRPr="003D2B36" w:rsidTr="24E1B43E">
        <w:trPr>
          <w:trHeight w:val="343"/>
        </w:trPr>
        <w:tc>
          <w:tcPr>
            <w:tcW w:w="10920" w:type="dxa"/>
          </w:tcPr>
          <w:p w:rsidR="00E63938" w:rsidRPr="003D2B36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озор са челичним профилом</w:t>
            </w:r>
          </w:p>
        </w:tc>
      </w:tr>
      <w:bookmarkEnd w:id="3"/>
    </w:tbl>
    <w:p w:rsidR="00B01010" w:rsidRPr="0031328E" w:rsidRDefault="00B0101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24E1B43E" w:rsidRPr="0031328E" w:rsidRDefault="24E1B43E" w:rsidP="24E1B4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3D2B36" w:rsidRDefault="00030EE3" w:rsidP="00E125BD">
      <w:pPr>
        <w:spacing w:after="0" w:line="240" w:lineRule="auto"/>
      </w:pPr>
      <w:r w:rsidRPr="003D2B36">
        <w:rPr>
          <w:rFonts w:ascii="Times New Roman" w:hAnsi="Times New Roman" w:cs="Times New Roman"/>
          <w:sz w:val="24"/>
          <w:szCs w:val="24"/>
        </w:rPr>
        <w:t>Датум:________</w:t>
      </w:r>
      <w:r w:rsidR="5D1D7CC1" w:rsidRPr="003D2B36">
        <w:rPr>
          <w:rFonts w:ascii="Times New Roman" w:hAnsi="Times New Roman" w:cs="Times New Roman"/>
          <w:sz w:val="24"/>
          <w:szCs w:val="24"/>
        </w:rPr>
        <w:t>____</w:t>
      </w:r>
      <w:r w:rsidRPr="003D2B36">
        <w:rPr>
          <w:rFonts w:ascii="Times New Roman" w:hAnsi="Times New Roman" w:cs="Times New Roman"/>
          <w:sz w:val="24"/>
          <w:szCs w:val="24"/>
        </w:rPr>
        <w:t>.год.</w:t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</w:p>
    <w:p w:rsidR="00030EE3" w:rsidRPr="003D2B36" w:rsidRDefault="00030EE3" w:rsidP="1441D6CB">
      <w:pPr>
        <w:spacing w:after="0" w:line="240" w:lineRule="auto"/>
        <w:ind w:left="7200"/>
        <w:jc w:val="center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>Потпис подносиоца захтева</w:t>
      </w:r>
    </w:p>
    <w:p w:rsidR="00090D4F" w:rsidRPr="0031328E" w:rsidRDefault="00030EE3" w:rsidP="00B01010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</w:p>
    <w:p w:rsidR="00CB7E8C" w:rsidRPr="00777091" w:rsidRDefault="00030EE3" w:rsidP="00090D4F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 w:rsidRPr="003D2B36">
        <w:rPr>
          <w:rFonts w:ascii="Times New Roman" w:hAnsi="Times New Roman" w:cs="Times New Roman"/>
          <w:sz w:val="24"/>
          <w:szCs w:val="24"/>
        </w:rPr>
        <w:t>---------------------------</w:t>
      </w:r>
      <w:r w:rsidRPr="003D2B36">
        <w:rPr>
          <w:rFonts w:ascii="Times New Roman" w:hAnsi="Times New Roman" w:cs="Times New Roman"/>
          <w:sz w:val="24"/>
          <w:szCs w:val="24"/>
        </w:rPr>
        <w:tab/>
      </w:r>
    </w:p>
    <w:sectPr w:rsidR="00CB7E8C" w:rsidRPr="00777091" w:rsidSect="00EC747B">
      <w:headerReference w:type="default" r:id="rId11"/>
      <w:pgSz w:w="12240" w:h="15840"/>
      <w:pgMar w:top="576" w:right="576" w:bottom="576" w:left="864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60A5E" w:rsidRPr="003D2B36" w:rsidRDefault="00660A5E" w:rsidP="00CB7E8C">
      <w:pPr>
        <w:spacing w:after="0" w:line="240" w:lineRule="auto"/>
      </w:pPr>
      <w:r w:rsidRPr="003D2B36">
        <w:separator/>
      </w:r>
    </w:p>
  </w:endnote>
  <w:endnote w:type="continuationSeparator" w:id="0">
    <w:p w:rsidR="00660A5E" w:rsidRPr="003D2B36" w:rsidRDefault="00660A5E" w:rsidP="00CB7E8C">
      <w:pPr>
        <w:spacing w:after="0" w:line="240" w:lineRule="auto"/>
      </w:pPr>
      <w:r w:rsidRPr="003D2B36"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60A5E" w:rsidRPr="003D2B36" w:rsidRDefault="00660A5E" w:rsidP="00CB7E8C">
      <w:pPr>
        <w:spacing w:after="0" w:line="240" w:lineRule="auto"/>
      </w:pPr>
      <w:r w:rsidRPr="003D2B36">
        <w:separator/>
      </w:r>
    </w:p>
  </w:footnote>
  <w:footnote w:type="continuationSeparator" w:id="0">
    <w:p w:rsidR="00660A5E" w:rsidRPr="003D2B36" w:rsidRDefault="00660A5E" w:rsidP="00CB7E8C">
      <w:pPr>
        <w:spacing w:after="0" w:line="240" w:lineRule="auto"/>
      </w:pPr>
      <w:r w:rsidRPr="003D2B36"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31328E" w:rsidRDefault="0066540E" w:rsidP="0066540E">
    <w:pPr>
      <w:pStyle w:val="Header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8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5"/>
  </w:num>
  <w:num w:numId="3">
    <w:abstractNumId w:val="39"/>
  </w:num>
  <w:num w:numId="4">
    <w:abstractNumId w:val="20"/>
  </w:num>
  <w:num w:numId="5">
    <w:abstractNumId w:val="25"/>
  </w:num>
  <w:num w:numId="6">
    <w:abstractNumId w:val="3"/>
  </w:num>
  <w:num w:numId="7">
    <w:abstractNumId w:val="30"/>
  </w:num>
  <w:num w:numId="8">
    <w:abstractNumId w:val="18"/>
  </w:num>
  <w:num w:numId="9">
    <w:abstractNumId w:val="31"/>
  </w:num>
  <w:num w:numId="10">
    <w:abstractNumId w:val="9"/>
  </w:num>
  <w:num w:numId="11">
    <w:abstractNumId w:val="16"/>
  </w:num>
  <w:num w:numId="12">
    <w:abstractNumId w:val="36"/>
  </w:num>
  <w:num w:numId="13">
    <w:abstractNumId w:val="14"/>
  </w:num>
  <w:num w:numId="14">
    <w:abstractNumId w:val="17"/>
  </w:num>
  <w:num w:numId="15">
    <w:abstractNumId w:val="38"/>
  </w:num>
  <w:num w:numId="16">
    <w:abstractNumId w:val="37"/>
  </w:num>
  <w:num w:numId="17">
    <w:abstractNumId w:val="8"/>
  </w:num>
  <w:num w:numId="18">
    <w:abstractNumId w:val="34"/>
  </w:num>
  <w:num w:numId="19">
    <w:abstractNumId w:val="27"/>
  </w:num>
  <w:num w:numId="20">
    <w:abstractNumId w:val="4"/>
  </w:num>
  <w:num w:numId="21">
    <w:abstractNumId w:val="10"/>
  </w:num>
  <w:num w:numId="22">
    <w:abstractNumId w:val="24"/>
  </w:num>
  <w:num w:numId="23">
    <w:abstractNumId w:val="33"/>
  </w:num>
  <w:num w:numId="24">
    <w:abstractNumId w:val="22"/>
  </w:num>
  <w:num w:numId="25">
    <w:abstractNumId w:val="0"/>
  </w:num>
  <w:num w:numId="26">
    <w:abstractNumId w:val="12"/>
  </w:num>
  <w:num w:numId="27">
    <w:abstractNumId w:val="5"/>
  </w:num>
  <w:num w:numId="28">
    <w:abstractNumId w:val="7"/>
  </w:num>
  <w:num w:numId="29">
    <w:abstractNumId w:val="29"/>
  </w:num>
  <w:num w:numId="30">
    <w:abstractNumId w:val="11"/>
  </w:num>
  <w:num w:numId="31">
    <w:abstractNumId w:val="21"/>
  </w:num>
  <w:num w:numId="32">
    <w:abstractNumId w:val="26"/>
  </w:num>
  <w:num w:numId="33">
    <w:abstractNumId w:val="1"/>
  </w:num>
  <w:num w:numId="34">
    <w:abstractNumId w:val="15"/>
  </w:num>
  <w:num w:numId="35">
    <w:abstractNumId w:val="32"/>
  </w:num>
  <w:num w:numId="36">
    <w:abstractNumId w:val="6"/>
  </w:num>
  <w:num w:numId="37">
    <w:abstractNumId w:val="19"/>
  </w:num>
  <w:num w:numId="38">
    <w:abstractNumId w:val="2"/>
  </w:num>
  <w:num w:numId="39">
    <w:abstractNumId w:val="28"/>
  </w:num>
  <w:num w:numId="40">
    <w:abstractNumId w:val="13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1987"/>
    <w:rsid w:val="000458B9"/>
    <w:rsid w:val="00052AB5"/>
    <w:rsid w:val="00054D2F"/>
    <w:rsid w:val="0006100F"/>
    <w:rsid w:val="00062C9F"/>
    <w:rsid w:val="0007423E"/>
    <w:rsid w:val="0008679E"/>
    <w:rsid w:val="00090D4F"/>
    <w:rsid w:val="00092C82"/>
    <w:rsid w:val="000953CD"/>
    <w:rsid w:val="00096283"/>
    <w:rsid w:val="000A570B"/>
    <w:rsid w:val="000A762E"/>
    <w:rsid w:val="000B3E12"/>
    <w:rsid w:val="000B5B83"/>
    <w:rsid w:val="000C7D77"/>
    <w:rsid w:val="000D4ACD"/>
    <w:rsid w:val="000D6077"/>
    <w:rsid w:val="000D62C7"/>
    <w:rsid w:val="000E3BDF"/>
    <w:rsid w:val="000F1414"/>
    <w:rsid w:val="000F34C9"/>
    <w:rsid w:val="000F7816"/>
    <w:rsid w:val="00100950"/>
    <w:rsid w:val="00103269"/>
    <w:rsid w:val="00115E5A"/>
    <w:rsid w:val="00121771"/>
    <w:rsid w:val="00122FD9"/>
    <w:rsid w:val="001232D4"/>
    <w:rsid w:val="00125AA3"/>
    <w:rsid w:val="001364D9"/>
    <w:rsid w:val="0014373C"/>
    <w:rsid w:val="001444DB"/>
    <w:rsid w:val="00145D69"/>
    <w:rsid w:val="0015574A"/>
    <w:rsid w:val="00157B30"/>
    <w:rsid w:val="001618A6"/>
    <w:rsid w:val="00165F07"/>
    <w:rsid w:val="00174995"/>
    <w:rsid w:val="00185A11"/>
    <w:rsid w:val="00186AF8"/>
    <w:rsid w:val="001A5860"/>
    <w:rsid w:val="001C42A9"/>
    <w:rsid w:val="001D54C8"/>
    <w:rsid w:val="001D5DAB"/>
    <w:rsid w:val="001E01C0"/>
    <w:rsid w:val="001F0194"/>
    <w:rsid w:val="001F600E"/>
    <w:rsid w:val="0020470D"/>
    <w:rsid w:val="00205DB4"/>
    <w:rsid w:val="0021336A"/>
    <w:rsid w:val="00213A2F"/>
    <w:rsid w:val="00215AAC"/>
    <w:rsid w:val="00224C4F"/>
    <w:rsid w:val="002624D4"/>
    <w:rsid w:val="00266B51"/>
    <w:rsid w:val="00282D6D"/>
    <w:rsid w:val="0029310E"/>
    <w:rsid w:val="002A1104"/>
    <w:rsid w:val="002B31BC"/>
    <w:rsid w:val="002B5978"/>
    <w:rsid w:val="002C788C"/>
    <w:rsid w:val="002D1A13"/>
    <w:rsid w:val="002D234C"/>
    <w:rsid w:val="002D37E0"/>
    <w:rsid w:val="002E601B"/>
    <w:rsid w:val="002F7814"/>
    <w:rsid w:val="0031328E"/>
    <w:rsid w:val="00321CD5"/>
    <w:rsid w:val="003239CB"/>
    <w:rsid w:val="00370499"/>
    <w:rsid w:val="003967AD"/>
    <w:rsid w:val="003A361B"/>
    <w:rsid w:val="003A3B83"/>
    <w:rsid w:val="003C33B6"/>
    <w:rsid w:val="003D2B36"/>
    <w:rsid w:val="003D49C5"/>
    <w:rsid w:val="003D4A3E"/>
    <w:rsid w:val="003D67B7"/>
    <w:rsid w:val="003E04AB"/>
    <w:rsid w:val="003E5425"/>
    <w:rsid w:val="003E735E"/>
    <w:rsid w:val="00406587"/>
    <w:rsid w:val="00410446"/>
    <w:rsid w:val="004135DF"/>
    <w:rsid w:val="00414D8E"/>
    <w:rsid w:val="00425CAA"/>
    <w:rsid w:val="00436EAA"/>
    <w:rsid w:val="00437723"/>
    <w:rsid w:val="00450D42"/>
    <w:rsid w:val="00451A10"/>
    <w:rsid w:val="00451C23"/>
    <w:rsid w:val="004643B5"/>
    <w:rsid w:val="00486144"/>
    <w:rsid w:val="00496203"/>
    <w:rsid w:val="004A184F"/>
    <w:rsid w:val="004A3D13"/>
    <w:rsid w:val="004A60B6"/>
    <w:rsid w:val="004B7208"/>
    <w:rsid w:val="004C602B"/>
    <w:rsid w:val="004D2C2E"/>
    <w:rsid w:val="004D6560"/>
    <w:rsid w:val="004D7ACC"/>
    <w:rsid w:val="004E14BD"/>
    <w:rsid w:val="004E3338"/>
    <w:rsid w:val="004E491C"/>
    <w:rsid w:val="004F2A9E"/>
    <w:rsid w:val="004F36FD"/>
    <w:rsid w:val="004F4F22"/>
    <w:rsid w:val="00501A63"/>
    <w:rsid w:val="00502488"/>
    <w:rsid w:val="00503952"/>
    <w:rsid w:val="005220B1"/>
    <w:rsid w:val="0052721F"/>
    <w:rsid w:val="00536FD8"/>
    <w:rsid w:val="005524E5"/>
    <w:rsid w:val="00552A02"/>
    <w:rsid w:val="00556FCB"/>
    <w:rsid w:val="00560651"/>
    <w:rsid w:val="00571359"/>
    <w:rsid w:val="0058199F"/>
    <w:rsid w:val="005A1623"/>
    <w:rsid w:val="005A2199"/>
    <w:rsid w:val="005C12AC"/>
    <w:rsid w:val="005C600A"/>
    <w:rsid w:val="005C7FA7"/>
    <w:rsid w:val="005E2557"/>
    <w:rsid w:val="005E6AE5"/>
    <w:rsid w:val="005E6D56"/>
    <w:rsid w:val="005F2BA3"/>
    <w:rsid w:val="00611DB8"/>
    <w:rsid w:val="00612AAC"/>
    <w:rsid w:val="0062156B"/>
    <w:rsid w:val="006216FF"/>
    <w:rsid w:val="00625354"/>
    <w:rsid w:val="00627FA9"/>
    <w:rsid w:val="0063538F"/>
    <w:rsid w:val="00636B92"/>
    <w:rsid w:val="006463E6"/>
    <w:rsid w:val="00650A2A"/>
    <w:rsid w:val="0065562C"/>
    <w:rsid w:val="00660350"/>
    <w:rsid w:val="00660A5E"/>
    <w:rsid w:val="00660B58"/>
    <w:rsid w:val="0066540E"/>
    <w:rsid w:val="00670599"/>
    <w:rsid w:val="00675765"/>
    <w:rsid w:val="00682E9E"/>
    <w:rsid w:val="0068706D"/>
    <w:rsid w:val="00696A29"/>
    <w:rsid w:val="006A0595"/>
    <w:rsid w:val="006A5FCC"/>
    <w:rsid w:val="006C252A"/>
    <w:rsid w:val="006C5E11"/>
    <w:rsid w:val="006D5879"/>
    <w:rsid w:val="006E0396"/>
    <w:rsid w:val="006E46BB"/>
    <w:rsid w:val="006F1F74"/>
    <w:rsid w:val="006F626E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77091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45C96"/>
    <w:rsid w:val="008524A5"/>
    <w:rsid w:val="00871655"/>
    <w:rsid w:val="00882D11"/>
    <w:rsid w:val="008868D5"/>
    <w:rsid w:val="008A0ADF"/>
    <w:rsid w:val="008A0D35"/>
    <w:rsid w:val="008A4175"/>
    <w:rsid w:val="008B13FD"/>
    <w:rsid w:val="008E0438"/>
    <w:rsid w:val="008E3243"/>
    <w:rsid w:val="008E3768"/>
    <w:rsid w:val="008F3544"/>
    <w:rsid w:val="008F6ABD"/>
    <w:rsid w:val="00902AE4"/>
    <w:rsid w:val="009038F2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164EC"/>
    <w:rsid w:val="00A275CA"/>
    <w:rsid w:val="00A51C28"/>
    <w:rsid w:val="00A55C46"/>
    <w:rsid w:val="00A654CB"/>
    <w:rsid w:val="00A70556"/>
    <w:rsid w:val="00A77CA4"/>
    <w:rsid w:val="00A85075"/>
    <w:rsid w:val="00A86B80"/>
    <w:rsid w:val="00A86C81"/>
    <w:rsid w:val="00A931AC"/>
    <w:rsid w:val="00A949DA"/>
    <w:rsid w:val="00AB0591"/>
    <w:rsid w:val="00AE07AA"/>
    <w:rsid w:val="00AE5A07"/>
    <w:rsid w:val="00AF4E34"/>
    <w:rsid w:val="00B01010"/>
    <w:rsid w:val="00B04B51"/>
    <w:rsid w:val="00B104CB"/>
    <w:rsid w:val="00B159AD"/>
    <w:rsid w:val="00B22420"/>
    <w:rsid w:val="00B26B0F"/>
    <w:rsid w:val="00B335B4"/>
    <w:rsid w:val="00B33E0C"/>
    <w:rsid w:val="00B43512"/>
    <w:rsid w:val="00B6461F"/>
    <w:rsid w:val="00B66347"/>
    <w:rsid w:val="00B71B17"/>
    <w:rsid w:val="00B730FB"/>
    <w:rsid w:val="00B74A26"/>
    <w:rsid w:val="00B8177E"/>
    <w:rsid w:val="00B84152"/>
    <w:rsid w:val="00B84EE2"/>
    <w:rsid w:val="00B9030F"/>
    <w:rsid w:val="00B90B12"/>
    <w:rsid w:val="00BA1DE0"/>
    <w:rsid w:val="00BA768C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574EF"/>
    <w:rsid w:val="00C72B2E"/>
    <w:rsid w:val="00C86291"/>
    <w:rsid w:val="00CA16AA"/>
    <w:rsid w:val="00CB0FBC"/>
    <w:rsid w:val="00CB2FAD"/>
    <w:rsid w:val="00CB325F"/>
    <w:rsid w:val="00CB7E8C"/>
    <w:rsid w:val="00CC78DF"/>
    <w:rsid w:val="00CD78C7"/>
    <w:rsid w:val="00CF0785"/>
    <w:rsid w:val="00D060F3"/>
    <w:rsid w:val="00D0635D"/>
    <w:rsid w:val="00D13CF6"/>
    <w:rsid w:val="00D17F10"/>
    <w:rsid w:val="00D24529"/>
    <w:rsid w:val="00D24B27"/>
    <w:rsid w:val="00D463C1"/>
    <w:rsid w:val="00D541CB"/>
    <w:rsid w:val="00D54D97"/>
    <w:rsid w:val="00D55D2F"/>
    <w:rsid w:val="00D745B6"/>
    <w:rsid w:val="00D778AB"/>
    <w:rsid w:val="00D84402"/>
    <w:rsid w:val="00D853EF"/>
    <w:rsid w:val="00D939C9"/>
    <w:rsid w:val="00D94E38"/>
    <w:rsid w:val="00DA40E3"/>
    <w:rsid w:val="00DA53D4"/>
    <w:rsid w:val="00DA7892"/>
    <w:rsid w:val="00DB6182"/>
    <w:rsid w:val="00DB67CD"/>
    <w:rsid w:val="00DC045F"/>
    <w:rsid w:val="00DD5660"/>
    <w:rsid w:val="00DE4C76"/>
    <w:rsid w:val="00DF060B"/>
    <w:rsid w:val="00DF24FD"/>
    <w:rsid w:val="00DF753A"/>
    <w:rsid w:val="00E125BD"/>
    <w:rsid w:val="00E2074C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87692"/>
    <w:rsid w:val="00E919C1"/>
    <w:rsid w:val="00E93681"/>
    <w:rsid w:val="00EA5A2C"/>
    <w:rsid w:val="00EB0873"/>
    <w:rsid w:val="00EC747B"/>
    <w:rsid w:val="00ED03A4"/>
    <w:rsid w:val="00EE2ACD"/>
    <w:rsid w:val="00EE44F0"/>
    <w:rsid w:val="00EF59A7"/>
    <w:rsid w:val="00F14531"/>
    <w:rsid w:val="00F20E58"/>
    <w:rsid w:val="00F22C3C"/>
    <w:rsid w:val="00F43B94"/>
    <w:rsid w:val="00F46C23"/>
    <w:rsid w:val="00F50B1A"/>
    <w:rsid w:val="00F7002D"/>
    <w:rsid w:val="00F775AD"/>
    <w:rsid w:val="00F82A4D"/>
    <w:rsid w:val="00F927AD"/>
    <w:rsid w:val="00F971CF"/>
    <w:rsid w:val="00FA01F1"/>
    <w:rsid w:val="00FA0DD0"/>
    <w:rsid w:val="00FA63A6"/>
    <w:rsid w:val="00FC4B27"/>
    <w:rsid w:val="00FD4266"/>
    <w:rsid w:val="00FE23DF"/>
    <w:rsid w:val="00FE2666"/>
    <w:rsid w:val="00FE5787"/>
    <w:rsid w:val="00FF7E73"/>
    <w:rsid w:val="030DBDB9"/>
    <w:rsid w:val="0340443B"/>
    <w:rsid w:val="0386A755"/>
    <w:rsid w:val="03A84708"/>
    <w:rsid w:val="03AB1252"/>
    <w:rsid w:val="03DEABC3"/>
    <w:rsid w:val="05D5ADFB"/>
    <w:rsid w:val="06210D00"/>
    <w:rsid w:val="093965BF"/>
    <w:rsid w:val="0A3F0064"/>
    <w:rsid w:val="0A9E6B64"/>
    <w:rsid w:val="0CC9C0FA"/>
    <w:rsid w:val="0CF3EE3C"/>
    <w:rsid w:val="0D4AD42B"/>
    <w:rsid w:val="0DBA5DA0"/>
    <w:rsid w:val="0DC84258"/>
    <w:rsid w:val="12830216"/>
    <w:rsid w:val="1294EA34"/>
    <w:rsid w:val="1441D6CB"/>
    <w:rsid w:val="14F3C309"/>
    <w:rsid w:val="157A7D56"/>
    <w:rsid w:val="1811ECC9"/>
    <w:rsid w:val="1848E618"/>
    <w:rsid w:val="1B0BB5A9"/>
    <w:rsid w:val="1F951561"/>
    <w:rsid w:val="2151C2F9"/>
    <w:rsid w:val="23B0E70B"/>
    <w:rsid w:val="23C8C462"/>
    <w:rsid w:val="24B4ED0D"/>
    <w:rsid w:val="24BB2B4D"/>
    <w:rsid w:val="24E1B43E"/>
    <w:rsid w:val="253026DE"/>
    <w:rsid w:val="26191FBA"/>
    <w:rsid w:val="27B0EEE7"/>
    <w:rsid w:val="27D07FAF"/>
    <w:rsid w:val="2A09808E"/>
    <w:rsid w:val="2B257F35"/>
    <w:rsid w:val="30AB4BF8"/>
    <w:rsid w:val="310C5707"/>
    <w:rsid w:val="3257C017"/>
    <w:rsid w:val="331CBC34"/>
    <w:rsid w:val="33751783"/>
    <w:rsid w:val="349C81F4"/>
    <w:rsid w:val="34F6954E"/>
    <w:rsid w:val="36ED7C73"/>
    <w:rsid w:val="37E6CD32"/>
    <w:rsid w:val="39A919FC"/>
    <w:rsid w:val="39DBB76D"/>
    <w:rsid w:val="3B56AF3B"/>
    <w:rsid w:val="3D6C6BCC"/>
    <w:rsid w:val="3F354FEF"/>
    <w:rsid w:val="40A3514F"/>
    <w:rsid w:val="41B3304A"/>
    <w:rsid w:val="4B6A482A"/>
    <w:rsid w:val="4C88E9BC"/>
    <w:rsid w:val="4DE8B5F4"/>
    <w:rsid w:val="4E6F551D"/>
    <w:rsid w:val="4FA57769"/>
    <w:rsid w:val="513119C2"/>
    <w:rsid w:val="515037E7"/>
    <w:rsid w:val="52ACFB2A"/>
    <w:rsid w:val="5454D45D"/>
    <w:rsid w:val="55392C5F"/>
    <w:rsid w:val="5844E3D6"/>
    <w:rsid w:val="5AA069B8"/>
    <w:rsid w:val="5AB41B65"/>
    <w:rsid w:val="5CAB4832"/>
    <w:rsid w:val="5D1D7CC1"/>
    <w:rsid w:val="5EE2EB5C"/>
    <w:rsid w:val="626D1948"/>
    <w:rsid w:val="6337377C"/>
    <w:rsid w:val="63A9797B"/>
    <w:rsid w:val="6446E078"/>
    <w:rsid w:val="658B0D7B"/>
    <w:rsid w:val="66213EE9"/>
    <w:rsid w:val="68923A7E"/>
    <w:rsid w:val="68D9086B"/>
    <w:rsid w:val="68EA6159"/>
    <w:rsid w:val="6BBEA0B3"/>
    <w:rsid w:val="6CF204F3"/>
    <w:rsid w:val="6F904D79"/>
    <w:rsid w:val="709D26A7"/>
    <w:rsid w:val="720170B4"/>
    <w:rsid w:val="72EE08D5"/>
    <w:rsid w:val="7486DF2D"/>
    <w:rsid w:val="75F4666F"/>
    <w:rsid w:val="76BD7AD7"/>
    <w:rsid w:val="78ED3DDB"/>
    <w:rsid w:val="790AA855"/>
    <w:rsid w:val="7CBBAE24"/>
    <w:rsid w:val="7CFD6476"/>
    <w:rsid w:val="7D7CBB8C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10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15C5E1-06DF-4C06-A7BB-9CB0CF930A37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310009-C48A-4D2F-84AF-EE7DCAF9D0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9D44408-C5D2-484C-A56C-D9E2BD7598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38</Words>
  <Characters>10479</Characters>
  <Application>Microsoft Office Word</Application>
  <DocSecurity>0</DocSecurity>
  <Lines>87</Lines>
  <Paragraphs>24</Paragraphs>
  <ScaleCrop>false</ScaleCrop>
  <Company/>
  <LinksUpToDate>false</LinksUpToDate>
  <CharactersWithSpaces>122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jmitrovic</cp:lastModifiedBy>
  <cp:revision>4</cp:revision>
  <cp:lastPrinted>2021-08-06T05:54:00Z</cp:lastPrinted>
  <dcterms:created xsi:type="dcterms:W3CDTF">2025-12-08T12:14:00Z</dcterms:created>
  <dcterms:modified xsi:type="dcterms:W3CDTF">2025-12-15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